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2239" w:rsidRDefault="00A02239" w:rsidP="00A02239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b/>
          <w:bCs/>
          <w:lang w:val="en-US" w:eastAsia="es-PE"/>
        </w:rPr>
      </w:pPr>
      <w:r w:rsidRPr="00A02239">
        <w:rPr>
          <w:rFonts w:asciiTheme="majorHAnsi" w:eastAsia="Times New Roman" w:hAnsiTheme="majorHAnsi" w:cs="Times New Roman"/>
          <w:b/>
          <w:bCs/>
          <w:lang w:val="en-US" w:eastAsia="es-PE"/>
        </w:rPr>
        <w:t xml:space="preserve">Each piece of jewelry is </w:t>
      </w:r>
      <w:r w:rsidRPr="00A02239">
        <w:rPr>
          <w:rFonts w:asciiTheme="majorHAnsi" w:eastAsia="Times New Roman" w:hAnsiTheme="majorHAnsi" w:cs="Times New Roman"/>
          <w:b/>
          <w:bCs/>
          <w:noProof/>
          <w:lang w:val="en-US" w:eastAsia="es-PE"/>
        </w:rPr>
        <w:t>handmade</w:t>
      </w:r>
      <w:r w:rsidRPr="00A02239">
        <w:rPr>
          <w:rFonts w:asciiTheme="majorHAnsi" w:eastAsia="Times New Roman" w:hAnsiTheme="majorHAnsi" w:cs="Times New Roman"/>
          <w:b/>
          <w:bCs/>
          <w:lang w:val="en-US" w:eastAsia="es-PE"/>
        </w:rPr>
        <w:t xml:space="preserve"> of </w:t>
      </w:r>
      <w:r w:rsidRPr="00A02239">
        <w:rPr>
          <w:rFonts w:asciiTheme="majorHAnsi" w:eastAsia="Times New Roman" w:hAnsiTheme="majorHAnsi" w:cs="Times New Roman"/>
          <w:b/>
          <w:bCs/>
          <w:noProof/>
          <w:lang w:val="en-US" w:eastAsia="es-PE"/>
        </w:rPr>
        <w:t>high</w:t>
      </w:r>
      <w:r>
        <w:rPr>
          <w:rFonts w:asciiTheme="majorHAnsi" w:eastAsia="Times New Roman" w:hAnsiTheme="majorHAnsi" w:cs="Times New Roman"/>
          <w:b/>
          <w:bCs/>
          <w:noProof/>
          <w:lang w:val="en-US" w:eastAsia="es-PE"/>
        </w:rPr>
        <w:t>-</w:t>
      </w:r>
      <w:r w:rsidRPr="00A02239">
        <w:rPr>
          <w:rFonts w:asciiTheme="majorHAnsi" w:eastAsia="Times New Roman" w:hAnsiTheme="majorHAnsi" w:cs="Times New Roman"/>
          <w:b/>
          <w:bCs/>
          <w:noProof/>
          <w:lang w:val="en-US" w:eastAsia="es-PE"/>
        </w:rPr>
        <w:t>quality</w:t>
      </w:r>
      <w:r w:rsidRPr="00A02239">
        <w:rPr>
          <w:rFonts w:asciiTheme="majorHAnsi" w:eastAsia="Times New Roman" w:hAnsiTheme="majorHAnsi" w:cs="Times New Roman"/>
          <w:b/>
          <w:bCs/>
          <w:lang w:val="en-US" w:eastAsia="es-PE"/>
        </w:rPr>
        <w:t xml:space="preserve"> silver inlaid with genuine Andean semi-precious stones.</w:t>
      </w:r>
    </w:p>
    <w:p w:rsidR="00A02239" w:rsidRPr="00A02239" w:rsidRDefault="00A02239" w:rsidP="00A02239">
      <w:pPr>
        <w:spacing w:before="100" w:beforeAutospacing="1" w:after="240" w:line="240" w:lineRule="auto"/>
        <w:rPr>
          <w:rFonts w:asciiTheme="majorHAnsi" w:eastAsia="Times New Roman" w:hAnsiTheme="majorHAnsi" w:cs="Times New Roman"/>
          <w:lang w:val="en-US" w:eastAsia="es-PE"/>
        </w:rPr>
      </w:pPr>
      <w:bookmarkStart w:id="0" w:name="_GoBack"/>
      <w:r w:rsidRPr="00A02239">
        <w:rPr>
          <w:rFonts w:asciiTheme="majorHAnsi" w:eastAsia="Times New Roman" w:hAnsiTheme="majorHAnsi" w:cs="Times New Roman"/>
          <w:lang w:val="en-US" w:eastAsia="es-PE"/>
        </w:rPr>
        <w:t xml:space="preserve">There is a relevant mystical cultural story that can be spoken with what Carlos has created and it is beautiful. </w:t>
      </w:r>
    </w:p>
    <w:bookmarkEnd w:id="0"/>
    <w:p w:rsidR="00A02239" w:rsidRPr="00A02239" w:rsidRDefault="00A02239" w:rsidP="00A02239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Notice the precision and attention to detail. Each stone is hand ground and carved to fit the pure silver frame.</w:t>
      </w:r>
    </w:p>
    <w:p w:rsidR="00A02239" w:rsidRPr="00A02239" w:rsidRDefault="00A02239" w:rsidP="00A02239">
      <w:pPr>
        <w:spacing w:before="100" w:beforeAutospacing="1" w:after="240" w:line="240" w:lineRule="auto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It takes a full day to make each piece.</w:t>
      </w:r>
    </w:p>
    <w:p w:rsidR="00A02239" w:rsidRPr="00A02239" w:rsidRDefault="00A02239" w:rsidP="00A02239">
      <w:pPr>
        <w:spacing w:before="100" w:beforeAutospacing="1" w:after="240" w:line="240" w:lineRule="auto"/>
        <w:jc w:val="both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They are created at the entrance to Machu Picchu by Carlos and his Peruvian Jewelers, thus imbued with that magical energy.</w:t>
      </w:r>
    </w:p>
    <w:p w:rsidR="00A02239" w:rsidRPr="00A02239" w:rsidRDefault="00A02239" w:rsidP="00A02239">
      <w:pPr>
        <w:spacing w:before="100" w:beforeAutospacing="1" w:after="240" w:line="240" w:lineRule="auto"/>
        <w:jc w:val="both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 xml:space="preserve">These beautifully made pieces of jewelry, by artisans' hands, are the alchemy of metals, crystals, semiprecious gems and sea-shells to produce a sacred item that helps enhance your own talents and capacity to higher vibrations. </w:t>
      </w:r>
    </w:p>
    <w:p w:rsidR="00A02239" w:rsidRPr="00A02239" w:rsidRDefault="00A02239" w:rsidP="00A02239">
      <w:pPr>
        <w:spacing w:before="100" w:beforeAutospacing="1" w:after="240" w:line="240" w:lineRule="auto"/>
        <w:jc w:val="both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When people wear this one-of-a-kind artwork it becomes part of them and makes them feel empowered.</w:t>
      </w:r>
    </w:p>
    <w:p w:rsidR="00A02239" w:rsidRPr="00A02239" w:rsidRDefault="00A02239" w:rsidP="00A02239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Carlos's jewelry is exceptional and each piece gets packaged in a colorful hand-crafted pouch.   </w:t>
      </w:r>
    </w:p>
    <w:p w:rsidR="00A02239" w:rsidRPr="00A02239" w:rsidRDefault="00A02239" w:rsidP="00A02239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Many of the pieces are double-sided. Several have genuine stones representing the 7 Chakras on the reverse side.  </w:t>
      </w:r>
    </w:p>
    <w:p w:rsidR="00A02239" w:rsidRPr="00A02239" w:rsidRDefault="00A02239" w:rsidP="00A02239">
      <w:pPr>
        <w:spacing w:after="0" w:line="240" w:lineRule="auto"/>
        <w:rPr>
          <w:rFonts w:asciiTheme="majorHAnsi" w:eastAsia="Times New Roman" w:hAnsiTheme="majorHAnsi" w:cs="Times New Roman"/>
          <w:lang w:val="en-US" w:eastAsia="es-PE"/>
        </w:rPr>
      </w:pPr>
    </w:p>
    <w:p w:rsidR="00A02239" w:rsidRPr="00A02239" w:rsidRDefault="00A02239" w:rsidP="00A02239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lang w:val="en-US" w:eastAsia="es-PE"/>
        </w:rPr>
      </w:pPr>
      <w:r w:rsidRPr="00A02239">
        <w:rPr>
          <w:rFonts w:asciiTheme="majorHAnsi" w:eastAsia="Times New Roman" w:hAnsiTheme="majorHAnsi" w:cs="Times New Roman"/>
          <w:lang w:val="en-US" w:eastAsia="es-PE"/>
        </w:rPr>
        <w:t> </w:t>
      </w:r>
    </w:p>
    <w:p w:rsidR="00963325" w:rsidRPr="00A02239" w:rsidRDefault="00963325">
      <w:pPr>
        <w:rPr>
          <w:rFonts w:asciiTheme="majorHAnsi" w:hAnsiTheme="majorHAnsi"/>
          <w:lang w:val="en-US"/>
        </w:rPr>
      </w:pPr>
    </w:p>
    <w:sectPr w:rsidR="00963325" w:rsidRPr="00A0223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DMwsDA0tbA0tzRT0lEKTi0uzszPAykwrAUA6YCycSwAAAA="/>
  </w:docVars>
  <w:rsids>
    <w:rsidRoot w:val="00A02239"/>
    <w:rsid w:val="00024D9D"/>
    <w:rsid w:val="00031B29"/>
    <w:rsid w:val="0004736F"/>
    <w:rsid w:val="00054B58"/>
    <w:rsid w:val="000678CC"/>
    <w:rsid w:val="00075B2B"/>
    <w:rsid w:val="000A73C8"/>
    <w:rsid w:val="000C4B71"/>
    <w:rsid w:val="000D40E5"/>
    <w:rsid w:val="000E1F40"/>
    <w:rsid w:val="000E3ACD"/>
    <w:rsid w:val="000F12B6"/>
    <w:rsid w:val="001126F5"/>
    <w:rsid w:val="00155274"/>
    <w:rsid w:val="001A5552"/>
    <w:rsid w:val="001C312D"/>
    <w:rsid w:val="001D3350"/>
    <w:rsid w:val="001D579F"/>
    <w:rsid w:val="001E275F"/>
    <w:rsid w:val="001F2167"/>
    <w:rsid w:val="001F281E"/>
    <w:rsid w:val="00207727"/>
    <w:rsid w:val="00215F25"/>
    <w:rsid w:val="0022192F"/>
    <w:rsid w:val="0024797E"/>
    <w:rsid w:val="00251123"/>
    <w:rsid w:val="002617C2"/>
    <w:rsid w:val="00297D2A"/>
    <w:rsid w:val="002B0DE8"/>
    <w:rsid w:val="002C01C6"/>
    <w:rsid w:val="002C6B5A"/>
    <w:rsid w:val="002E185B"/>
    <w:rsid w:val="002E598D"/>
    <w:rsid w:val="002F6F6A"/>
    <w:rsid w:val="003011A3"/>
    <w:rsid w:val="00302338"/>
    <w:rsid w:val="003A16F1"/>
    <w:rsid w:val="003A7F7C"/>
    <w:rsid w:val="003B4B2B"/>
    <w:rsid w:val="003D28FD"/>
    <w:rsid w:val="003D3A5E"/>
    <w:rsid w:val="003F31AF"/>
    <w:rsid w:val="00402C43"/>
    <w:rsid w:val="00411DAE"/>
    <w:rsid w:val="0042505F"/>
    <w:rsid w:val="004352FE"/>
    <w:rsid w:val="004709FC"/>
    <w:rsid w:val="00495409"/>
    <w:rsid w:val="00497927"/>
    <w:rsid w:val="004A18ED"/>
    <w:rsid w:val="004A4508"/>
    <w:rsid w:val="004B7758"/>
    <w:rsid w:val="004C1D5D"/>
    <w:rsid w:val="004D75B9"/>
    <w:rsid w:val="00502CE8"/>
    <w:rsid w:val="00504A68"/>
    <w:rsid w:val="005130F2"/>
    <w:rsid w:val="005663E7"/>
    <w:rsid w:val="00581E93"/>
    <w:rsid w:val="005A1A5E"/>
    <w:rsid w:val="005B797D"/>
    <w:rsid w:val="005C1547"/>
    <w:rsid w:val="005D2CE3"/>
    <w:rsid w:val="005D690F"/>
    <w:rsid w:val="006450EA"/>
    <w:rsid w:val="00664FAC"/>
    <w:rsid w:val="00667236"/>
    <w:rsid w:val="006922AF"/>
    <w:rsid w:val="00693029"/>
    <w:rsid w:val="006A187A"/>
    <w:rsid w:val="006C793F"/>
    <w:rsid w:val="006E5C3E"/>
    <w:rsid w:val="006F7247"/>
    <w:rsid w:val="0075510A"/>
    <w:rsid w:val="007709E0"/>
    <w:rsid w:val="00771DEC"/>
    <w:rsid w:val="00777F9A"/>
    <w:rsid w:val="007E0880"/>
    <w:rsid w:val="007F00CE"/>
    <w:rsid w:val="00800B74"/>
    <w:rsid w:val="00804992"/>
    <w:rsid w:val="00842CE8"/>
    <w:rsid w:val="00854890"/>
    <w:rsid w:val="00896D79"/>
    <w:rsid w:val="008A514D"/>
    <w:rsid w:val="008B14C8"/>
    <w:rsid w:val="008C17E1"/>
    <w:rsid w:val="008C3101"/>
    <w:rsid w:val="008E2095"/>
    <w:rsid w:val="008F6BD9"/>
    <w:rsid w:val="00910B07"/>
    <w:rsid w:val="009150B6"/>
    <w:rsid w:val="00925845"/>
    <w:rsid w:val="00936607"/>
    <w:rsid w:val="0094128C"/>
    <w:rsid w:val="009448A2"/>
    <w:rsid w:val="00956188"/>
    <w:rsid w:val="00963325"/>
    <w:rsid w:val="00970D32"/>
    <w:rsid w:val="00977EC6"/>
    <w:rsid w:val="00987CEA"/>
    <w:rsid w:val="009C089C"/>
    <w:rsid w:val="009E02E2"/>
    <w:rsid w:val="009F4E5F"/>
    <w:rsid w:val="00A02239"/>
    <w:rsid w:val="00A03C7E"/>
    <w:rsid w:val="00A66CD4"/>
    <w:rsid w:val="00AB3504"/>
    <w:rsid w:val="00AD60B5"/>
    <w:rsid w:val="00AE5106"/>
    <w:rsid w:val="00AE668C"/>
    <w:rsid w:val="00AF0164"/>
    <w:rsid w:val="00B06FF7"/>
    <w:rsid w:val="00B73824"/>
    <w:rsid w:val="00B769D8"/>
    <w:rsid w:val="00B928B0"/>
    <w:rsid w:val="00B9675C"/>
    <w:rsid w:val="00BB0D1C"/>
    <w:rsid w:val="00BD53B8"/>
    <w:rsid w:val="00BF112A"/>
    <w:rsid w:val="00BF2C8D"/>
    <w:rsid w:val="00C0008A"/>
    <w:rsid w:val="00C356BB"/>
    <w:rsid w:val="00C41EDF"/>
    <w:rsid w:val="00C51532"/>
    <w:rsid w:val="00C757CF"/>
    <w:rsid w:val="00CA6DFD"/>
    <w:rsid w:val="00CF57DA"/>
    <w:rsid w:val="00D03B96"/>
    <w:rsid w:val="00D07E51"/>
    <w:rsid w:val="00D166A1"/>
    <w:rsid w:val="00D2349E"/>
    <w:rsid w:val="00D33AD3"/>
    <w:rsid w:val="00D35D53"/>
    <w:rsid w:val="00D41C75"/>
    <w:rsid w:val="00D42916"/>
    <w:rsid w:val="00D9334F"/>
    <w:rsid w:val="00DB583D"/>
    <w:rsid w:val="00DB5B89"/>
    <w:rsid w:val="00DC2E33"/>
    <w:rsid w:val="00DD2F09"/>
    <w:rsid w:val="00E2271C"/>
    <w:rsid w:val="00E44614"/>
    <w:rsid w:val="00E800AD"/>
    <w:rsid w:val="00EA4AD6"/>
    <w:rsid w:val="00EB5EB1"/>
    <w:rsid w:val="00EC05FD"/>
    <w:rsid w:val="00EC57BC"/>
    <w:rsid w:val="00ED04D7"/>
    <w:rsid w:val="00EE7969"/>
    <w:rsid w:val="00EF08EF"/>
    <w:rsid w:val="00F067A4"/>
    <w:rsid w:val="00F51E64"/>
    <w:rsid w:val="00F52361"/>
    <w:rsid w:val="00F65E38"/>
    <w:rsid w:val="00FB43C5"/>
    <w:rsid w:val="00FD7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A022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A022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58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02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0</Words>
  <Characters>882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Usuario</cp:lastModifiedBy>
  <cp:revision>1</cp:revision>
  <dcterms:created xsi:type="dcterms:W3CDTF">2018-01-04T02:20:00Z</dcterms:created>
  <dcterms:modified xsi:type="dcterms:W3CDTF">2018-01-04T02:45:00Z</dcterms:modified>
</cp:coreProperties>
</file>